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DF560" w14:textId="43764343" w:rsidR="00283EE9" w:rsidRPr="00093999" w:rsidRDefault="00DC5075" w:rsidP="0015148E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</w:t>
      </w:r>
      <w:r w:rsidR="0015148E">
        <w:rPr>
          <w:rFonts w:ascii="標楷體" w:eastAsia="標楷體" w:hAnsi="標楷體" w:hint="eastAsia"/>
          <w:sz w:val="28"/>
          <w:szCs w:val="28"/>
        </w:rPr>
        <w:t>六</w:t>
      </w:r>
      <w:r w:rsidR="00D34CA5">
        <w:rPr>
          <w:rFonts w:ascii="標楷體" w:eastAsia="標楷體" w:hAnsi="標楷體" w:hint="eastAsia"/>
          <w:sz w:val="28"/>
          <w:szCs w:val="28"/>
        </w:rPr>
        <w:t xml:space="preserve"> </w:t>
      </w:r>
      <w:r w:rsidR="009177FA">
        <w:rPr>
          <w:rFonts w:ascii="標楷體" w:eastAsia="標楷體" w:hAnsi="標楷體" w:hint="eastAsia"/>
          <w:sz w:val="28"/>
          <w:szCs w:val="28"/>
        </w:rPr>
        <w:t>鍵</w:t>
      </w:r>
      <w:r w:rsidR="00830E1D">
        <w:rPr>
          <w:rFonts w:ascii="標楷體" w:eastAsia="標楷體" w:hAnsi="標楷體" w:hint="eastAsia"/>
          <w:sz w:val="28"/>
          <w:szCs w:val="28"/>
        </w:rPr>
        <w:t>盤</w:t>
      </w:r>
      <w:r w:rsidR="009177FA">
        <w:rPr>
          <w:rFonts w:ascii="標楷體" w:eastAsia="標楷體" w:hAnsi="標楷體" w:hint="eastAsia"/>
          <w:sz w:val="28"/>
          <w:szCs w:val="28"/>
        </w:rPr>
        <w:t>喇叭與</w:t>
      </w:r>
      <w:r w:rsidR="00D34CA5">
        <w:rPr>
          <w:rFonts w:ascii="標楷體" w:eastAsia="標楷體" w:hAnsi="標楷體" w:hint="eastAsia"/>
          <w:sz w:val="28"/>
          <w:szCs w:val="28"/>
        </w:rPr>
        <w:t>類比訊號輸入</w:t>
      </w:r>
      <w:r w:rsidR="0024001B">
        <w:rPr>
          <w:rFonts w:ascii="標楷體" w:eastAsia="標楷體" w:hAnsi="標楷體" w:hint="eastAsia"/>
          <w:sz w:val="28"/>
          <w:szCs w:val="28"/>
        </w:rPr>
        <w:t>繼電器控制</w:t>
      </w:r>
    </w:p>
    <w:p w14:paraId="51CB37DE" w14:textId="77777777" w:rsidR="005023C1" w:rsidRDefault="00AC053F" w:rsidP="005023C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5023C1">
        <w:rPr>
          <w:rFonts w:ascii="標楷體" w:eastAsia="標楷體" w:hAnsi="標楷體" w:hint="eastAsia"/>
        </w:rPr>
        <w:t>鍵盤整合，</w:t>
      </w:r>
      <w:r w:rsidR="005023C1" w:rsidRPr="00053BE1">
        <w:rPr>
          <w:rFonts w:ascii="標楷體" w:eastAsia="標楷體" w:hAnsi="標楷體" w:hint="eastAsia"/>
        </w:rPr>
        <w:t>控制喇叭發音，達成電子琴之應用</w:t>
      </w:r>
      <w:r w:rsidR="005023C1">
        <w:rPr>
          <w:rFonts w:ascii="標楷體" w:eastAsia="標楷體" w:hAnsi="標楷體" w:hint="eastAsia"/>
        </w:rPr>
        <w:t>；外接喇叭，類比訊號裝置並且能透過繼電器控制電路。</w:t>
      </w:r>
    </w:p>
    <w:p w14:paraId="7C2B313D" w14:textId="77777777" w:rsidR="005023C1" w:rsidRPr="00053BE1" w:rsidRDefault="005023C1" w:rsidP="005023C1">
      <w:pPr>
        <w:rPr>
          <w:rFonts w:ascii="標楷體" w:eastAsia="標楷體" w:hAnsi="標楷體"/>
        </w:rPr>
      </w:pPr>
    </w:p>
    <w:p w14:paraId="200CD917" w14:textId="77777777" w:rsidR="005023C1" w:rsidRPr="000A1ED1" w:rsidRDefault="005023C1" w:rsidP="005023C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27F0F86F" w14:textId="77777777" w:rsidR="005023C1" w:rsidRPr="00053BE1" w:rsidRDefault="005023C1" w:rsidP="005023C1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Pr="00053BE1">
        <w:rPr>
          <w:rFonts w:ascii="標楷體" w:eastAsia="標楷體" w:hAnsi="標楷體" w:hint="eastAsia"/>
        </w:rPr>
        <w:t>連接</w:t>
      </w:r>
      <w:r>
        <w:rPr>
          <w:rFonts w:ascii="標楷體" w:eastAsia="標楷體" w:hAnsi="標楷體" w:hint="eastAsia"/>
        </w:rPr>
        <w:t>一個4x4掃描鍵盤和一個</w:t>
      </w:r>
      <w:r w:rsidRPr="00053BE1">
        <w:rPr>
          <w:rFonts w:ascii="標楷體" w:eastAsia="標楷體" w:hAnsi="標楷體" w:hint="eastAsia"/>
        </w:rPr>
        <w:t>喇叭。</w:t>
      </w:r>
      <w:r>
        <w:rPr>
          <w:rFonts w:ascii="標楷體" w:eastAsia="標楷體" w:hAnsi="標楷體" w:hint="eastAsia"/>
        </w:rPr>
        <w:t>當鍵盤按下1</w:t>
      </w:r>
      <w:r w:rsidRPr="00053BE1">
        <w:rPr>
          <w:rFonts w:ascii="標楷體" w:eastAsia="標楷體" w:hAnsi="標楷體" w:hint="eastAsia"/>
        </w:rPr>
        <w:t>時，喇叭會唱出</w:t>
      </w:r>
      <w:r>
        <w:rPr>
          <w:rFonts w:ascii="標楷體" w:eastAsia="標楷體" w:hAnsi="標楷體"/>
        </w:rPr>
        <w:t>Do</w:t>
      </w:r>
      <w:r>
        <w:rPr>
          <w:rFonts w:ascii="標楷體" w:eastAsia="標楷體" w:hAnsi="標楷體" w:hint="eastAsia"/>
        </w:rPr>
        <w:t>，當鍵盤按下2</w:t>
      </w:r>
      <w:r w:rsidRPr="00053BE1">
        <w:rPr>
          <w:rFonts w:ascii="標楷體" w:eastAsia="標楷體" w:hAnsi="標楷體" w:hint="eastAsia"/>
        </w:rPr>
        <w:t>時，喇叭會唱出</w:t>
      </w:r>
      <w:r>
        <w:rPr>
          <w:rFonts w:ascii="標楷體" w:eastAsia="標楷體" w:hAnsi="標楷體" w:hint="eastAsia"/>
        </w:rPr>
        <w:t>Re，當鍵盤7按下去唱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Si</w:t>
      </w:r>
      <w:r w:rsidRPr="00053BE1">
        <w:rPr>
          <w:rFonts w:ascii="標楷體" w:eastAsia="標楷體" w:hAnsi="標楷體" w:hint="eastAsia"/>
        </w:rPr>
        <w:t>。</w:t>
      </w:r>
    </w:p>
    <w:p w14:paraId="62779330" w14:textId="5088B499" w:rsidR="005023C1" w:rsidRDefault="005023C1" w:rsidP="005023C1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使用串列通訊，當</w:t>
      </w:r>
      <w:r w:rsidRPr="00053BE1">
        <w:rPr>
          <w:rFonts w:ascii="標楷體" w:eastAsia="標楷體" w:hAnsi="標楷體"/>
        </w:rPr>
        <w:t>PC</w:t>
      </w:r>
      <w:r w:rsidRPr="00053BE1">
        <w:rPr>
          <w:rFonts w:ascii="標楷體" w:eastAsia="標楷體" w:hAnsi="標楷體" w:hint="eastAsia"/>
        </w:rPr>
        <w:t>傳送</w:t>
      </w:r>
      <w:r w:rsidRPr="00053BE1">
        <w:rPr>
          <w:rFonts w:ascii="標楷體" w:eastAsia="標楷體" w:hAnsi="標楷體"/>
        </w:rPr>
        <w:t>S</w:t>
      </w:r>
      <w:r>
        <w:rPr>
          <w:rFonts w:ascii="標楷體" w:eastAsia="標楷體" w:hAnsi="標楷體" w:hint="eastAsia"/>
        </w:rPr>
        <w:t>或s</w:t>
      </w:r>
      <w:r w:rsidRPr="00053BE1">
        <w:rPr>
          <w:rFonts w:ascii="標楷體" w:eastAsia="標楷體" w:hAnsi="標楷體" w:hint="eastAsia"/>
        </w:rPr>
        <w:t>時，喇叭會唱出一首歌，歌曲請自訂。</w:t>
      </w:r>
    </w:p>
    <w:p w14:paraId="7400F987" w14:textId="77777777" w:rsidR="00BF2E63" w:rsidRPr="00BF2E63" w:rsidRDefault="00BF2E63" w:rsidP="00BF2E63">
      <w:pPr>
        <w:pStyle w:val="a3"/>
        <w:rPr>
          <w:rFonts w:ascii="標楷體" w:eastAsia="標楷體" w:hAnsi="標楷體" w:hint="eastAsia"/>
          <w:color w:val="00B0F0"/>
        </w:rPr>
      </w:pPr>
      <w:r w:rsidRPr="00BF2E63">
        <w:rPr>
          <w:rFonts w:ascii="標楷體" w:eastAsia="標楷體" w:hAnsi="標楷體" w:hint="eastAsia"/>
          <w:color w:val="00B0F0"/>
        </w:rPr>
        <w:t>#include &lt;Keypad.h&gt;    // 引用Keypad程式庫</w:t>
      </w:r>
    </w:p>
    <w:p w14:paraId="6471AD19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#include "pitches.h"</w:t>
      </w:r>
    </w:p>
    <w:p w14:paraId="780A7810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const byte Buzzer=2;</w:t>
      </w:r>
    </w:p>
    <w:p w14:paraId="44ACF1CD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char chr,index;</w:t>
      </w:r>
    </w:p>
    <w:p w14:paraId="39C5263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int notes4[]={NOTE_C4,NOTE_D4,NOTE_E4,NOTE_F4,NOTE_G4,NOTE_A4,NOTE_B4};</w:t>
      </w:r>
    </w:p>
    <w:p w14:paraId="5B5785D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int notes5[]={NOTE_A5,NOTE_B5,NOTE_C5,NOTE_D5,NOTE_E5,NOTE_F5,NOTE_G5};</w:t>
      </w:r>
    </w:p>
    <w:p w14:paraId="47B640A1" w14:textId="77777777" w:rsidR="00BF2E63" w:rsidRPr="00BF2E63" w:rsidRDefault="00BF2E63" w:rsidP="00BF2E63">
      <w:pPr>
        <w:pStyle w:val="a3"/>
        <w:rPr>
          <w:rFonts w:ascii="標楷體" w:eastAsia="標楷體" w:hAnsi="標楷體" w:hint="eastAsia"/>
          <w:color w:val="00B0F0"/>
        </w:rPr>
      </w:pPr>
      <w:r w:rsidRPr="00BF2E63">
        <w:rPr>
          <w:rFonts w:ascii="標楷體" w:eastAsia="標楷體" w:hAnsi="標楷體" w:hint="eastAsia"/>
          <w:color w:val="00B0F0"/>
        </w:rPr>
        <w:t>#define KEY_ROWS 4 // 按鍵模組的列數</w:t>
      </w:r>
    </w:p>
    <w:p w14:paraId="35DA2AD1" w14:textId="77777777" w:rsidR="00BF2E63" w:rsidRPr="00BF2E63" w:rsidRDefault="00BF2E63" w:rsidP="00BF2E63">
      <w:pPr>
        <w:pStyle w:val="a3"/>
        <w:rPr>
          <w:rFonts w:ascii="標楷體" w:eastAsia="標楷體" w:hAnsi="標楷體" w:hint="eastAsia"/>
          <w:color w:val="00B0F0"/>
        </w:rPr>
      </w:pPr>
      <w:r w:rsidRPr="00BF2E63">
        <w:rPr>
          <w:rFonts w:ascii="標楷體" w:eastAsia="標楷體" w:hAnsi="標楷體" w:hint="eastAsia"/>
          <w:color w:val="00B0F0"/>
        </w:rPr>
        <w:t>#define KEY_COLS 4 // 按鍵模組的行數</w:t>
      </w:r>
    </w:p>
    <w:p w14:paraId="0DA974F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/*-------------------------------------*/</w:t>
      </w:r>
    </w:p>
    <w:p w14:paraId="38F8BD7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int pitch[]={</w:t>
      </w:r>
    </w:p>
    <w:p w14:paraId="3989254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NOTE_C4,NOTE_D4,NOTE_E4,NOTE_F4,NOTE_G4,NOTE_A4,NOTE_B4,</w:t>
      </w:r>
    </w:p>
    <w:p w14:paraId="5D6793E4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NOTE_C5,NOTE_D5,NOTE_E5,NOTE_F5,NOTE_G5,NOTE_A5,NOTE_B5};</w:t>
      </w:r>
    </w:p>
    <w:p w14:paraId="69A18B2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</w:p>
    <w:p w14:paraId="75639A79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</w:p>
    <w:p w14:paraId="092A0F3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const int rhythm = 250;</w:t>
      </w:r>
    </w:p>
    <w:p w14:paraId="2D96832E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int SoundLeng;</w:t>
      </w:r>
    </w:p>
    <w:p w14:paraId="0233392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char song_tone;</w:t>
      </w:r>
    </w:p>
    <w:p w14:paraId="022464EA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float song[]=</w:t>
      </w:r>
    </w:p>
    <w:p w14:paraId="49400D0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{3+7,1  ,7,0.5    ,1+7,0.5  ,2+7,1  ,1+7,0.5  ,7,0.5   ,6,1    ,6,0.5  ,1+7,0.5  ,3+7,1 ,2+7,0.5  ,1+7,0.5   ,7,1 ,7,0.5  ,1+7,1  ,2+7,1  ,3+7,1   ,1+7,1  ,6,1  ,6,1 ,0,1.5,</w:t>
      </w:r>
    </w:p>
    <w:p w14:paraId="39406981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2+7,1  ,2+7,0.5  ,4+7,0.5  ,6+7,1  ,5+7,0.5    ,4+7,0.5   ,3+7,1  ,3+7,0.5   ,1+7,0.5    ,3+7,1 ,2+7,0.5  ,1+7,0.5   ,7,1 ,7,0.5  ,1+7,1  ,2+7,1  ,3+7,1   ,1+7,1  ,6,1  ,6,1 ,-1};</w:t>
      </w:r>
    </w:p>
    <w:p w14:paraId="771C5340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/*--------------------------------------*/</w:t>
      </w:r>
    </w:p>
    <w:p w14:paraId="14B2B2D7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char keymap[KEY_ROWS][KEY_COLS] = {</w:t>
      </w:r>
    </w:p>
    <w:p w14:paraId="2683ADDC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{'F', 'E', 'D', 'C'},</w:t>
      </w:r>
    </w:p>
    <w:p w14:paraId="24B19CE7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{'B', '3', '6', '9'},</w:t>
      </w:r>
    </w:p>
    <w:p w14:paraId="4CDD0470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{'A', '2', '5', '8'},</w:t>
      </w:r>
    </w:p>
    <w:p w14:paraId="5600113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{'0', '1', '4', '7'}</w:t>
      </w:r>
    </w:p>
    <w:p w14:paraId="5BA0F3E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};</w:t>
      </w:r>
    </w:p>
    <w:p w14:paraId="48B989A2" w14:textId="77777777" w:rsidR="00BF2E63" w:rsidRPr="00BF2E63" w:rsidRDefault="00BF2E63" w:rsidP="00BF2E63">
      <w:pPr>
        <w:pStyle w:val="a3"/>
        <w:rPr>
          <w:rFonts w:ascii="標楷體" w:eastAsia="標楷體" w:hAnsi="標楷體" w:hint="eastAsia"/>
          <w:color w:val="00B0F0"/>
        </w:rPr>
      </w:pPr>
      <w:r w:rsidRPr="00BF2E63">
        <w:rPr>
          <w:rFonts w:ascii="標楷體" w:eastAsia="標楷體" w:hAnsi="標楷體" w:hint="eastAsia"/>
          <w:color w:val="00B0F0"/>
        </w:rPr>
        <w:t>byte colPins[KEY_COLS] = {13, 12, 11, 10};    // 按鍵模組，行1~4接腳。</w:t>
      </w:r>
    </w:p>
    <w:p w14:paraId="10E1E5D8" w14:textId="77777777" w:rsidR="00BF2E63" w:rsidRPr="00BF2E63" w:rsidRDefault="00BF2E63" w:rsidP="00BF2E63">
      <w:pPr>
        <w:pStyle w:val="a3"/>
        <w:rPr>
          <w:rFonts w:ascii="標楷體" w:eastAsia="標楷體" w:hAnsi="標楷體" w:hint="eastAsia"/>
          <w:color w:val="00B0F0"/>
        </w:rPr>
      </w:pPr>
      <w:r w:rsidRPr="00BF2E63">
        <w:rPr>
          <w:rFonts w:ascii="標楷體" w:eastAsia="標楷體" w:hAnsi="標楷體" w:hint="eastAsia"/>
          <w:color w:val="00B0F0"/>
        </w:rPr>
        <w:t xml:space="preserve">byte rowPins[KEY_ROWS] = {9, 8, 7, 6}; // 按鍵模組，列1~4接腳。 </w:t>
      </w:r>
    </w:p>
    <w:p w14:paraId="453B48B7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</w:t>
      </w:r>
    </w:p>
    <w:p w14:paraId="0E6165A2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Keypad myKeypad = Keypad(makeKeymap(keymap), rowPins, colPins, KEY_ROWS, KEY_COLS);</w:t>
      </w:r>
    </w:p>
    <w:p w14:paraId="4984A07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</w:p>
    <w:p w14:paraId="000CB9F2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void setup() {</w:t>
      </w:r>
    </w:p>
    <w:p w14:paraId="03461BAF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pinMode(Buzzer,OUTPUT);</w:t>
      </w:r>
    </w:p>
    <w:p w14:paraId="33A0C6D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Serial.begin(9600);</w:t>
      </w:r>
    </w:p>
    <w:p w14:paraId="39F90B6E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</w:p>
    <w:p w14:paraId="22383CC0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}</w:t>
      </w:r>
    </w:p>
    <w:p w14:paraId="627F57A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</w:p>
    <w:p w14:paraId="4A52B3ED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void loop() {</w:t>
      </w:r>
    </w:p>
    <w:p w14:paraId="61CD7A84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if(Serial.available())</w:t>
      </w:r>
    </w:p>
    <w:p w14:paraId="22E1F79E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{</w:t>
      </w:r>
    </w:p>
    <w:p w14:paraId="51E51DD2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char ch = Serial.read();</w:t>
      </w:r>
    </w:p>
    <w:p w14:paraId="5DB5EEAF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if((ch-'1')&gt;=0&amp;&amp;(ch-'7')&lt;=0)</w:t>
      </w:r>
    </w:p>
    <w:p w14:paraId="279290E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{</w:t>
      </w:r>
    </w:p>
    <w:p w14:paraId="3CCDEC3F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index=ch-'1';</w:t>
      </w:r>
    </w:p>
    <w:p w14:paraId="42ED102B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tone(Buzzer,notes4[index],200);</w:t>
      </w:r>
    </w:p>
    <w:p w14:paraId="1B920EF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Serial.println(ch);</w:t>
      </w:r>
    </w:p>
    <w:p w14:paraId="4D54452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}</w:t>
      </w:r>
    </w:p>
    <w:p w14:paraId="34ED26C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else if((ch-'A')&gt;=0&amp;&amp;(ch-'G')&lt;=0)</w:t>
      </w:r>
    </w:p>
    <w:p w14:paraId="08F5A30C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{</w:t>
      </w:r>
    </w:p>
    <w:p w14:paraId="527CB569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index=ch-'A';</w:t>
      </w:r>
    </w:p>
    <w:p w14:paraId="154863E0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tone(Buzzer,notes5[index],200);</w:t>
      </w:r>
    </w:p>
    <w:p w14:paraId="152C3CFA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Serial.println(ch);</w:t>
      </w:r>
    </w:p>
    <w:p w14:paraId="5D2C09ED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}</w:t>
      </w:r>
    </w:p>
    <w:p w14:paraId="7D85B16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else if(ch=='S'||ch=='s')</w:t>
      </w:r>
    </w:p>
    <w:p w14:paraId="0CF369E7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{</w:t>
      </w:r>
    </w:p>
    <w:p w14:paraId="7132804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index=0;</w:t>
      </w:r>
    </w:p>
    <w:p w14:paraId="3970414B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while(1)</w:t>
      </w:r>
    </w:p>
    <w:p w14:paraId="2285ACE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{</w:t>
      </w:r>
    </w:p>
    <w:p w14:paraId="7D468E1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song_tone = song[index];</w:t>
      </w:r>
    </w:p>
    <w:p w14:paraId="16C57AA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index++;</w:t>
      </w:r>
    </w:p>
    <w:p w14:paraId="30FEDCA4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SoundLeng = song[index]*rhythm;</w:t>
      </w:r>
    </w:p>
    <w:p w14:paraId="3C634B1B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index++;</w:t>
      </w:r>
    </w:p>
    <w:p w14:paraId="4845283E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if(song_tone==-1)</w:t>
      </w:r>
    </w:p>
    <w:p w14:paraId="2025BFC5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    break;</w:t>
      </w:r>
    </w:p>
    <w:p w14:paraId="633ABBF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else if(song_tone==0)</w:t>
      </w:r>
    </w:p>
    <w:p w14:paraId="5F49AC9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    delay(SoundLeng*1.3);</w:t>
      </w:r>
    </w:p>
    <w:p w14:paraId="286E65EF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else</w:t>
      </w:r>
    </w:p>
    <w:p w14:paraId="2E495632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{</w:t>
      </w:r>
    </w:p>
    <w:p w14:paraId="4E7C83DF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    tone(Buzzer,pitch[song_tone],SoundLeng);</w:t>
      </w:r>
    </w:p>
    <w:p w14:paraId="19DBD55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    delay(SoundLeng*1.3);</w:t>
      </w:r>
    </w:p>
    <w:p w14:paraId="2193F71F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    }</w:t>
      </w:r>
    </w:p>
    <w:p w14:paraId="447C208D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    }</w:t>
      </w:r>
    </w:p>
    <w:p w14:paraId="68F99537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  }</w:t>
      </w:r>
    </w:p>
    <w:p w14:paraId="49DE5092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}</w:t>
      </w:r>
    </w:p>
    <w:p w14:paraId="70C5D8F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</w:p>
    <w:p w14:paraId="71215318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</w:t>
      </w:r>
    </w:p>
    <w:p w14:paraId="267DB821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char chr       = myKeypad.getKey();</w:t>
      </w:r>
    </w:p>
    <w:p w14:paraId="400D9FEE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if((chr-'1')&gt;=0&amp;&amp;(chr-'7')&lt;=0){</w:t>
      </w:r>
    </w:p>
    <w:p w14:paraId="65BD5469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index=chr-'1';</w:t>
      </w:r>
    </w:p>
    <w:p w14:paraId="2B5C3004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tone(Buzzer,notes4[index],200);</w:t>
      </w:r>
    </w:p>
    <w:p w14:paraId="0AAAC43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Serial.println(chr);</w:t>
      </w:r>
    </w:p>
    <w:p w14:paraId="54359B96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}</w:t>
      </w:r>
    </w:p>
    <w:p w14:paraId="279EB92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else if((chr-'A')&gt;=0&amp;&amp;(chr-'G')&lt;=0){</w:t>
      </w:r>
    </w:p>
    <w:p w14:paraId="0F313FEC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index=chr-'A';</w:t>
      </w:r>
    </w:p>
    <w:p w14:paraId="6F6DE9CB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tone(Buzzer,notes5[index],200);</w:t>
      </w:r>
    </w:p>
    <w:p w14:paraId="66AEFF43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  Serial.println(chr);</w:t>
      </w:r>
    </w:p>
    <w:p w14:paraId="6283AA8B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 }</w:t>
      </w:r>
    </w:p>
    <w:p w14:paraId="70328457" w14:textId="77777777" w:rsidR="00BF2E63" w:rsidRPr="00BF2E63" w:rsidRDefault="00BF2E63" w:rsidP="00BF2E63">
      <w:pPr>
        <w:pStyle w:val="a3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 xml:space="preserve">   </w:t>
      </w:r>
    </w:p>
    <w:p w14:paraId="27851FBC" w14:textId="5D0BE262" w:rsidR="00BF2E63" w:rsidRPr="00BF2E63" w:rsidRDefault="00BF2E63" w:rsidP="00BF2E63">
      <w:pPr>
        <w:pStyle w:val="a3"/>
        <w:ind w:leftChars="0" w:left="360"/>
        <w:rPr>
          <w:rFonts w:ascii="標楷體" w:eastAsia="標楷體" w:hAnsi="標楷體"/>
          <w:color w:val="00B0F0"/>
        </w:rPr>
      </w:pPr>
      <w:r w:rsidRPr="00BF2E63">
        <w:rPr>
          <w:rFonts w:ascii="標楷體" w:eastAsia="標楷體" w:hAnsi="標楷體"/>
          <w:color w:val="00B0F0"/>
        </w:rPr>
        <w:t>}</w:t>
      </w:r>
    </w:p>
    <w:p w14:paraId="2056829D" w14:textId="77777777" w:rsidR="005F0744" w:rsidRPr="005023C1" w:rsidRDefault="00D34CA5" w:rsidP="005023C1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5023C1">
        <w:rPr>
          <w:rFonts w:ascii="標楷體" w:eastAsia="標楷體" w:hAnsi="標楷體" w:hint="eastAsia"/>
        </w:rPr>
        <w:t>小夜燈設</w:t>
      </w:r>
      <w:bookmarkStart w:id="0" w:name="_GoBack"/>
      <w:r w:rsidRPr="005023C1">
        <w:rPr>
          <w:rFonts w:ascii="標楷體" w:eastAsia="標楷體" w:hAnsi="標楷體" w:hint="eastAsia"/>
        </w:rPr>
        <w:t>計:完成光敏電阻之輸入端設計</w:t>
      </w:r>
      <w:r w:rsidRPr="005023C1">
        <w:rPr>
          <w:rFonts w:ascii="標楷體" w:eastAsia="標楷體" w:hAnsi="標楷體"/>
        </w:rPr>
        <w:t>(</w:t>
      </w:r>
      <w:bookmarkEnd w:id="0"/>
      <w:r w:rsidRPr="005023C1">
        <w:rPr>
          <w:rFonts w:ascii="標楷體" w:eastAsia="標楷體" w:hAnsi="標楷體"/>
        </w:rPr>
        <w:t>A0</w:t>
      </w:r>
      <w:r w:rsidRPr="005023C1">
        <w:rPr>
          <w:rFonts w:ascii="標楷體" w:eastAsia="標楷體" w:hAnsi="標楷體" w:hint="eastAsia"/>
        </w:rPr>
        <w:t>輸入</w:t>
      </w:r>
      <w:r w:rsidRPr="005023C1">
        <w:rPr>
          <w:rFonts w:ascii="標楷體" w:eastAsia="標楷體" w:hAnsi="標楷體"/>
        </w:rPr>
        <w:t>)</w:t>
      </w:r>
      <w:r w:rsidRPr="005023C1">
        <w:rPr>
          <w:rFonts w:ascii="標楷體" w:eastAsia="標楷體" w:hAnsi="標楷體" w:hint="eastAsia"/>
        </w:rPr>
        <w:t>，光線改變時會影響</w:t>
      </w:r>
      <w:r w:rsidRPr="005023C1">
        <w:rPr>
          <w:rFonts w:ascii="標楷體" w:eastAsia="標楷體" w:hAnsi="標楷體"/>
        </w:rPr>
        <w:t>LED</w:t>
      </w:r>
      <w:r w:rsidRPr="005023C1">
        <w:rPr>
          <w:rFonts w:ascii="標楷體" w:eastAsia="標楷體" w:hAnsi="標楷體" w:hint="eastAsia"/>
        </w:rPr>
        <w:t>暗亮</w:t>
      </w:r>
      <w:r w:rsidR="0024001B" w:rsidRPr="005023C1">
        <w:rPr>
          <w:rFonts w:ascii="標楷體" w:eastAsia="標楷體" w:hAnsi="標楷體" w:hint="eastAsia"/>
        </w:rPr>
        <w:t>，LED接繼電器電路控制。</w:t>
      </w:r>
      <w:r w:rsidR="00C25DF3" w:rsidRPr="005023C1">
        <w:rPr>
          <w:rFonts w:ascii="標楷體" w:eastAsia="標楷體" w:hAnsi="標楷體" w:hint="eastAsia"/>
        </w:rPr>
        <w:t>一種將led當成數位接腳，另一種當成類比輸出可調亮度。</w:t>
      </w:r>
    </w:p>
    <w:p w14:paraId="31DD8346" w14:textId="77777777" w:rsidR="0024001B" w:rsidRPr="00D34CA5" w:rsidRDefault="0024001B" w:rsidP="00D34CA5">
      <w:pPr>
        <w:pStyle w:val="a3"/>
        <w:ind w:leftChars="0" w:left="360"/>
        <w:rPr>
          <w:rFonts w:ascii="標楷體" w:eastAsia="標楷體" w:hAnsi="標楷體"/>
        </w:rPr>
      </w:pPr>
      <w:r w:rsidRPr="0024001B">
        <w:rPr>
          <w:rFonts w:ascii="標楷體" w:eastAsia="標楷體" w:hAnsi="標楷體" w:hint="eastAsia"/>
          <w:noProof/>
        </w:rPr>
        <w:drawing>
          <wp:inline distT="0" distB="0" distL="0" distR="0" wp14:anchorId="54A63B30" wp14:editId="0839921C">
            <wp:extent cx="5274310" cy="3360861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0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1DDCA" w14:textId="77777777" w:rsidR="005A2850" w:rsidRPr="00D34CA5" w:rsidRDefault="005A2850" w:rsidP="00D34CA5">
      <w:pPr>
        <w:rPr>
          <w:rFonts w:ascii="標楷體" w:eastAsia="標楷體" w:hAnsi="標楷體"/>
        </w:rPr>
      </w:pPr>
    </w:p>
    <w:sectPr w:rsidR="005A2850" w:rsidRPr="00D34CA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D2509"/>
    <w:multiLevelType w:val="hybridMultilevel"/>
    <w:tmpl w:val="E81C1ACA"/>
    <w:lvl w:ilvl="0" w:tplc="F8046698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BA3B3A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8EEC5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8CAF84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892E94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6E2594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35C8A5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F0C8C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EFE76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27E10EB2"/>
    <w:multiLevelType w:val="hybridMultilevel"/>
    <w:tmpl w:val="0282A740"/>
    <w:lvl w:ilvl="0" w:tplc="D14CC82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7EE8AE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4C8357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F443B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3A3A1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70C63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448A90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4AEF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CC01CB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D681C"/>
    <w:multiLevelType w:val="hybridMultilevel"/>
    <w:tmpl w:val="9008F752"/>
    <w:lvl w:ilvl="0" w:tplc="BEC29060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E2B688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F0CE1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8FCD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CE584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C89A82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7AFBC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AC3ACA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7B65AA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615D6E96"/>
    <w:multiLevelType w:val="hybridMultilevel"/>
    <w:tmpl w:val="84341EBC"/>
    <w:lvl w:ilvl="0" w:tplc="84D8DFA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DC44B8"/>
    <w:multiLevelType w:val="hybridMultilevel"/>
    <w:tmpl w:val="FBCEC316"/>
    <w:lvl w:ilvl="0" w:tplc="9B8A66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9AFA26">
      <w:start w:val="3896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B04E7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CFA2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9788C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00F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1654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24B41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E6097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11"/>
  </w:num>
  <w:num w:numId="5">
    <w:abstractNumId w:val="1"/>
  </w:num>
  <w:num w:numId="6">
    <w:abstractNumId w:val="4"/>
  </w:num>
  <w:num w:numId="7">
    <w:abstractNumId w:val="2"/>
  </w:num>
  <w:num w:numId="8">
    <w:abstractNumId w:val="5"/>
  </w:num>
  <w:num w:numId="9">
    <w:abstractNumId w:val="7"/>
  </w:num>
  <w:num w:numId="10">
    <w:abstractNumId w:val="3"/>
  </w:num>
  <w:num w:numId="11">
    <w:abstractNumId w:val="1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NKoFAMAPeqstAAAA"/>
  </w:docVars>
  <w:rsids>
    <w:rsidRoot w:val="00AC053F"/>
    <w:rsid w:val="00053BE1"/>
    <w:rsid w:val="000802FA"/>
    <w:rsid w:val="00093999"/>
    <w:rsid w:val="000A1ED1"/>
    <w:rsid w:val="000C3489"/>
    <w:rsid w:val="000C3A18"/>
    <w:rsid w:val="000C7A2C"/>
    <w:rsid w:val="00116ACA"/>
    <w:rsid w:val="0015148E"/>
    <w:rsid w:val="00187CB2"/>
    <w:rsid w:val="001E4986"/>
    <w:rsid w:val="001E7B67"/>
    <w:rsid w:val="00207452"/>
    <w:rsid w:val="0024001B"/>
    <w:rsid w:val="00283EE9"/>
    <w:rsid w:val="002D6598"/>
    <w:rsid w:val="0039045B"/>
    <w:rsid w:val="004143C4"/>
    <w:rsid w:val="004558CC"/>
    <w:rsid w:val="0049485B"/>
    <w:rsid w:val="005023C1"/>
    <w:rsid w:val="005819C0"/>
    <w:rsid w:val="005A2850"/>
    <w:rsid w:val="005F0744"/>
    <w:rsid w:val="005F233C"/>
    <w:rsid w:val="00674FF0"/>
    <w:rsid w:val="006D0A4A"/>
    <w:rsid w:val="006E601C"/>
    <w:rsid w:val="00757DC8"/>
    <w:rsid w:val="0082299A"/>
    <w:rsid w:val="00830E1D"/>
    <w:rsid w:val="00870EC1"/>
    <w:rsid w:val="00884777"/>
    <w:rsid w:val="008848BA"/>
    <w:rsid w:val="008E7408"/>
    <w:rsid w:val="009177FA"/>
    <w:rsid w:val="0094568B"/>
    <w:rsid w:val="00994F21"/>
    <w:rsid w:val="009B33C3"/>
    <w:rsid w:val="009C3426"/>
    <w:rsid w:val="00A7376C"/>
    <w:rsid w:val="00A81485"/>
    <w:rsid w:val="00AB37F6"/>
    <w:rsid w:val="00AC053F"/>
    <w:rsid w:val="00AD3CF0"/>
    <w:rsid w:val="00AF4AE1"/>
    <w:rsid w:val="00B63A9D"/>
    <w:rsid w:val="00BF2E63"/>
    <w:rsid w:val="00C25DF3"/>
    <w:rsid w:val="00C84B97"/>
    <w:rsid w:val="00CF5AB8"/>
    <w:rsid w:val="00D223AB"/>
    <w:rsid w:val="00D32149"/>
    <w:rsid w:val="00D34CA5"/>
    <w:rsid w:val="00DC5075"/>
    <w:rsid w:val="00E44292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F3B01"/>
  <w15:docId w15:val="{3F0EFF1E-305C-4CDD-9DEE-1CAAC0DBA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37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93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4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018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578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2476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840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8667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59420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843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163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098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4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959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890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37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737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7360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31</Words>
  <Characters>2462</Characters>
  <Application>Microsoft Office Word</Application>
  <DocSecurity>0</DocSecurity>
  <Lines>20</Lines>
  <Paragraphs>5</Paragraphs>
  <ScaleCrop>false</ScaleCrop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李柏賢</cp:lastModifiedBy>
  <cp:revision>9</cp:revision>
  <dcterms:created xsi:type="dcterms:W3CDTF">2020-05-04T03:07:00Z</dcterms:created>
  <dcterms:modified xsi:type="dcterms:W3CDTF">2020-05-09T03:08:00Z</dcterms:modified>
</cp:coreProperties>
</file>